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Author"/>
      </w:pPr>
      <w:r>
        <w:t xml:space="preserve">GenerateMe</w:t>
      </w:r>
    </w:p>
    <w:p>
      <w:pPr>
        <w:pStyle w:val="Date"/>
      </w:pPr>
      <w:r>
        <w:t xml:space="preserve">2020-05-17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generate-markdown"/>
      <w:bookmarkEnd w:id="27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8" w:name="how-to-setup"/>
      <w:bookmarkEnd w:id="28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1"/>
          <w:ilvl w:val="0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options$results=="asis"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emacs-view"/>
      <w:bookmarkEnd w:id="29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1" w:name="rendered-documents"/>
      <w:bookmarkEnd w:id="31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5" w:name="whats-odd"/>
      <w:bookmarkEnd w:id="35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6" w:name="rmarkdown-references"/>
      <w:bookmarkEnd w:id="36"/>
      <w:r>
        <w:t xml:space="preserve">RMarkdown references</w:t>
      </w:r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https://bookdown.org/yihui/rmarkdown/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https://bookdown.org/yihui/rmarkdown-cookbook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0ae7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b098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8" Target="https://bookdown.org/yihui/rmarkdown-cookbook/" TargetMode="External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down.org/yihui/rmarkdown-cookbook/" TargetMode="External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>GenerateMe</dc:creator>
  <dcterms:created xsi:type="dcterms:W3CDTF">2020-05-17T17:46:16Z</dcterms:created>
  <dcterms:modified xsi:type="dcterms:W3CDTF">2020-05-17T17:46:16Z</dcterms:modified>
</cp:coreProperties>
</file>